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f831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54d8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17:42:55Z</dcterms:created>
  <dcterms:modified xsi:type="dcterms:W3CDTF">2021-02-08T17:42:55Z</dcterms:modified>
</cp:coreProperties>
</file>